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ype-101 Cell Li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_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q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3:42:14Z</dcterms:created>
  <dcterms:modified xsi:type="dcterms:W3CDTF">2023-06-01T1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